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071607B8" w:rsidR="006620EF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 group repository was created by Jack Fisher, and each member was added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</w:p>
    <w:p w14:paraId="53D7E279" w14:textId="7FA977BC" w:rsidR="006620EF" w:rsidRPr="00A45D73" w:rsidRDefault="006620EF" w:rsidP="00246EEC">
      <w:pPr>
        <w:spacing w:after="0" w:line="240" w:lineRule="auto"/>
      </w:pPr>
      <w:r w:rsidRPr="00A45D73">
        <w:t>Jack Fisher added assignment information (assignment brief breakdown with deadlines) to the GitHub repository and added a list of useful links</w:t>
      </w:r>
      <w:r w:rsidR="00A45D73" w:rsidRPr="00A45D73">
        <w:t>.</w:t>
      </w: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eople being told unexpectedly at the end that their work is rubbish.</w:t>
      </w:r>
    </w:p>
    <w:p w14:paraId="3D7888B8" w14:textId="45E425C0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eople having too much or not enough to do, or not being involved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5BC234FF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2AA67302" w14:textId="68833DA8" w:rsidR="00A45D73" w:rsidRPr="00E04B02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666A9C34" w14:textId="17476348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0E1863FA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7CDF8CD1" w14:textId="4D0AC85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</w:p>
    <w:p w14:paraId="31B4A153" w14:textId="0A16DBBD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1F9B0183" w14:textId="4F5562F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ehun Babatunde</w:t>
      </w:r>
    </w:p>
    <w:p w14:paraId="38F93A7D" w14:textId="308C3AE0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3FA455C1" w14:textId="77777777" w:rsidR="00A45D73" w:rsidRPr="00A45D73" w:rsidRDefault="00A45D73" w:rsidP="00A45D73">
      <w:pPr>
        <w:spacing w:after="0" w:line="240" w:lineRule="auto"/>
      </w:pPr>
    </w:p>
    <w:p w14:paraId="7A2AA65B" w14:textId="1C3933D9" w:rsidR="00246EEC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p w14:paraId="5986D5DC" w14:textId="57DA4D9A" w:rsidR="00473D04" w:rsidRDefault="00473D04" w:rsidP="00D15EE3">
      <w:pPr>
        <w:pBdr>
          <w:bottom w:val="single" w:sz="6" w:space="1" w:color="auto"/>
        </w:pBdr>
        <w:spacing w:after="0" w:line="240" w:lineRule="auto"/>
        <w:rPr>
          <w:b/>
        </w:rPr>
      </w:pPr>
      <w:r>
        <w:rPr>
          <w:b/>
        </w:rPr>
        <w:lastRenderedPageBreak/>
        <w:t>Action Log</w:t>
      </w:r>
    </w:p>
    <w:p w14:paraId="50F616CA" w14:textId="7707E3C2" w:rsidR="00473D04" w:rsidRPr="00B44EA7" w:rsidRDefault="00473D04" w:rsidP="00D15EE3">
      <w:pPr>
        <w:spacing w:after="0" w:line="240" w:lineRule="auto"/>
        <w:rPr>
          <w:i/>
        </w:rPr>
      </w:pPr>
      <w:r w:rsidRPr="00B44EA7">
        <w:rPr>
          <w:i/>
        </w:rPr>
        <w:t>A description of how much time was spent during the week by each member and the actions performed during this time.</w:t>
      </w:r>
      <w:bookmarkStart w:id="0" w:name="_GoBack"/>
      <w:bookmarkEnd w:id="0"/>
    </w:p>
    <w:sectPr w:rsidR="00473D04" w:rsidRPr="00B44EA7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7D4A8" w14:textId="77777777" w:rsidR="002741FC" w:rsidRDefault="002741FC" w:rsidP="00D15EE3">
      <w:pPr>
        <w:spacing w:after="0" w:line="240" w:lineRule="auto"/>
      </w:pPr>
      <w:r>
        <w:separator/>
      </w:r>
    </w:p>
  </w:endnote>
  <w:endnote w:type="continuationSeparator" w:id="0">
    <w:p w14:paraId="37766128" w14:textId="77777777" w:rsidR="002741FC" w:rsidRDefault="002741FC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78739" w14:textId="77777777" w:rsidR="002741FC" w:rsidRDefault="002741FC" w:rsidP="00D15EE3">
      <w:pPr>
        <w:spacing w:after="0" w:line="240" w:lineRule="auto"/>
      </w:pPr>
      <w:r>
        <w:separator/>
      </w:r>
    </w:p>
  </w:footnote>
  <w:footnote w:type="continuationSeparator" w:id="0">
    <w:p w14:paraId="5ECDECB9" w14:textId="77777777" w:rsidR="002741FC" w:rsidRDefault="002741FC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741FC"/>
    <w:rsid w:val="00473D04"/>
    <w:rsid w:val="00557C7C"/>
    <w:rsid w:val="006070FC"/>
    <w:rsid w:val="006620EF"/>
    <w:rsid w:val="006957F6"/>
    <w:rsid w:val="007B4E1D"/>
    <w:rsid w:val="009B64D5"/>
    <w:rsid w:val="00A45D73"/>
    <w:rsid w:val="00B44EA7"/>
    <w:rsid w:val="00D15EE3"/>
    <w:rsid w:val="00E04B02"/>
    <w:rsid w:val="00E129F5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9</cp:revision>
  <dcterms:created xsi:type="dcterms:W3CDTF">2019-03-20T15:28:00Z</dcterms:created>
  <dcterms:modified xsi:type="dcterms:W3CDTF">2019-04-08T11:03:00Z</dcterms:modified>
</cp:coreProperties>
</file>